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C358E" w14:textId="571BBB24" w:rsidR="007B07AE" w:rsidRDefault="007B07AE" w:rsidP="007B07AE">
      <w:pPr>
        <w:pStyle w:val="Title"/>
        <w:jc w:val="center"/>
        <w:rPr>
          <w:sz w:val="32"/>
          <w:lang w:val="en-US"/>
        </w:rPr>
      </w:pPr>
      <w:bookmarkStart w:id="0" w:name="_GoBack"/>
      <w:bookmarkEnd w:id="0"/>
      <w:r>
        <w:rPr>
          <w:noProof/>
          <w:sz w:val="28"/>
          <w:lang w:val="en-US"/>
        </w:rPr>
        <w:drawing>
          <wp:anchor distT="0" distB="0" distL="114300" distR="114300" simplePos="0" relativeHeight="251659264" behindDoc="0" locked="0" layoutInCell="1" allowOverlap="1" wp14:anchorId="28456256" wp14:editId="2351B0EF">
            <wp:simplePos x="0" y="0"/>
            <wp:positionH relativeFrom="column">
              <wp:posOffset>5058410</wp:posOffset>
            </wp:positionH>
            <wp:positionV relativeFrom="paragraph">
              <wp:posOffset>-226060</wp:posOffset>
            </wp:positionV>
            <wp:extent cx="1885950" cy="780257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AP_Logo_V1_Descriptor-Lockup_Blue_RG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7802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5B46">
        <w:rPr>
          <w:sz w:val="32"/>
          <w:lang w:val="en-US"/>
        </w:rPr>
        <w:t xml:space="preserve">Essay </w:t>
      </w:r>
      <w:r w:rsidR="000D28C7" w:rsidRPr="000D28C7">
        <w:rPr>
          <w:sz w:val="32"/>
          <w:lang w:val="en-US"/>
        </w:rPr>
        <w:t>planner</w:t>
      </w:r>
    </w:p>
    <w:p w14:paraId="326A6EA1" w14:textId="1DCC4B06" w:rsidR="000D28C7" w:rsidRPr="007B07AE" w:rsidRDefault="00607610" w:rsidP="007B07AE">
      <w:pPr>
        <w:pStyle w:val="Title"/>
        <w:jc w:val="center"/>
        <w:rPr>
          <w:sz w:val="32"/>
          <w:lang w:val="en-US"/>
        </w:rPr>
      </w:pPr>
      <w:r w:rsidRPr="007B07AE">
        <w:rPr>
          <w:sz w:val="32"/>
          <w:lang w:val="en-US"/>
        </w:rPr>
        <w:t>(</w:t>
      </w:r>
      <w:proofErr w:type="gramStart"/>
      <w:r w:rsidR="007B07AE" w:rsidRPr="007B07AE">
        <w:rPr>
          <w:sz w:val="32"/>
          <w:lang w:val="en-US"/>
        </w:rPr>
        <w:t xml:space="preserve">Criminology </w:t>
      </w:r>
      <w:r w:rsidRPr="007B07AE">
        <w:rPr>
          <w:sz w:val="32"/>
          <w:lang w:val="en-US"/>
        </w:rPr>
        <w:t>)</w:t>
      </w:r>
      <w:proofErr w:type="gramEnd"/>
    </w:p>
    <w:tbl>
      <w:tblPr>
        <w:tblW w:w="11179" w:type="dxa"/>
        <w:tblInd w:w="-3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6"/>
        <w:gridCol w:w="1333"/>
        <w:gridCol w:w="1103"/>
        <w:gridCol w:w="8003"/>
        <w:gridCol w:w="384"/>
      </w:tblGrid>
      <w:tr w:rsidR="00045B46" w:rsidRPr="000D28C7" w14:paraId="04A78E25" w14:textId="77777777" w:rsidTr="00CC407B">
        <w:trPr>
          <w:gridBefore w:val="1"/>
          <w:gridAfter w:val="1"/>
          <w:wBefore w:w="356" w:type="dxa"/>
          <w:wAfter w:w="384" w:type="dxa"/>
          <w:trHeight w:val="259"/>
        </w:trPr>
        <w:tc>
          <w:tcPr>
            <w:tcW w:w="1333" w:type="dxa"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3822DA4D" w14:textId="49962C33" w:rsidR="00045B46" w:rsidRPr="005D1FD4" w:rsidRDefault="00045B46" w:rsidP="005D1FD4">
            <w:pPr>
              <w:jc w:val="center"/>
              <w:rPr>
                <w:rStyle w:val="Strong"/>
              </w:rPr>
            </w:pPr>
          </w:p>
        </w:tc>
        <w:tc>
          <w:tcPr>
            <w:tcW w:w="9106" w:type="dxa"/>
            <w:gridSpan w:val="2"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C1D8C99" w14:textId="7AD8E452" w:rsidR="00045B46" w:rsidRPr="000839C1" w:rsidRDefault="00045B46" w:rsidP="000D28C7">
            <w:pPr>
              <w:pStyle w:val="Heading2"/>
              <w:rPr>
                <w:sz w:val="22"/>
                <w:lang w:val="en-US"/>
              </w:rPr>
            </w:pPr>
            <w:r w:rsidRPr="000839C1">
              <w:rPr>
                <w:sz w:val="22"/>
                <w:lang w:val="en-US"/>
              </w:rPr>
              <w:t>plan and prepare</w:t>
            </w:r>
          </w:p>
        </w:tc>
      </w:tr>
      <w:tr w:rsidR="00045B46" w:rsidRPr="000D28C7" w14:paraId="411371CC" w14:textId="77777777" w:rsidTr="00CC407B">
        <w:trPr>
          <w:gridBefore w:val="1"/>
          <w:gridAfter w:val="1"/>
          <w:wBefore w:w="356" w:type="dxa"/>
          <w:wAfter w:w="384" w:type="dxa"/>
          <w:trHeight w:val="868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74911FB8" w14:textId="2B71B4DF" w:rsidR="00045B46" w:rsidRPr="000D28C7" w:rsidRDefault="00CC407B" w:rsidP="00CC407B">
            <w:pPr>
              <w:pStyle w:val="Title"/>
              <w:jc w:val="center"/>
            </w:pPr>
            <w:r w:rsidRPr="00CC407B">
              <w:rPr>
                <w:noProof/>
                <w:sz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0AF193" wp14:editId="7E79A025">
                      <wp:simplePos x="0" y="0"/>
                      <wp:positionH relativeFrom="column">
                        <wp:posOffset>202565</wp:posOffset>
                      </wp:positionH>
                      <wp:positionV relativeFrom="paragraph">
                        <wp:posOffset>407035</wp:posOffset>
                      </wp:positionV>
                      <wp:extent cx="228600" cy="2952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83A375" id="Rectangle 2" o:spid="_x0000_s1026" style="position:absolute;margin-left:15.95pt;margin-top:32.05pt;width:18pt;height:23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" fillcolor="white [3212]" strokecolor="#1f4d78 [1604]" strokeweight="1pt"/>
                  </w:pict>
                </mc:Fallback>
              </mc:AlternateContent>
            </w:r>
            <w:r w:rsidR="00045B46" w:rsidRPr="00CC407B">
              <w:rPr>
                <w:sz w:val="44"/>
                <w:lang w:val="en-US"/>
              </w:rPr>
              <w:t>step</w:t>
            </w:r>
            <w:r w:rsidRPr="00CC407B">
              <w:rPr>
                <w:sz w:val="44"/>
                <w:lang w:val="en-US"/>
              </w:rPr>
              <w:t xml:space="preserve"> </w:t>
            </w:r>
            <w:r w:rsidR="00045B46" w:rsidRPr="00CC407B">
              <w:rPr>
                <w:sz w:val="44"/>
                <w:lang w:val="en-US"/>
              </w:rPr>
              <w:t>1</w:t>
            </w:r>
          </w:p>
        </w:tc>
        <w:tc>
          <w:tcPr>
            <w:tcW w:w="9106" w:type="dxa"/>
            <w:gridSpan w:val="2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7E7AD31F" w14:textId="725703F3" w:rsidR="00045B46" w:rsidRPr="000839C1" w:rsidRDefault="00DA5F9C" w:rsidP="00A25F52">
            <w:pPr>
              <w:pStyle w:val="NoSpacing"/>
              <w:numPr>
                <w:ilvl w:val="0"/>
                <w:numId w:val="3"/>
              </w:numPr>
              <w:rPr>
                <w:rFonts w:eastAsia="Times New Roman"/>
                <w:sz w:val="22"/>
                <w:lang w:eastAsia="en-AU"/>
              </w:rPr>
            </w:pPr>
            <w:hyperlink r:id="rId11" w:history="1">
              <w:r w:rsidR="002E31FD">
                <w:rPr>
                  <w:rStyle w:val="Hyperlink"/>
                  <w:rFonts w:eastAsia="Times New Roman"/>
                  <w:sz w:val="22"/>
                  <w:lang w:eastAsia="en-AU"/>
                </w:rPr>
                <w:t>A</w:t>
              </w:r>
              <w:r w:rsidR="00045B46"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>nalyse the assignment task</w:t>
              </w:r>
            </w:hyperlink>
            <w:r w:rsidR="00045B46" w:rsidRPr="000839C1">
              <w:rPr>
                <w:rFonts w:eastAsia="Times New Roman"/>
                <w:sz w:val="22"/>
                <w:lang w:eastAsia="en-AU"/>
              </w:rPr>
              <w:t xml:space="preserve"> carefully and read the </w:t>
            </w:r>
            <w:r w:rsidR="00045B46" w:rsidRPr="00633849">
              <w:rPr>
                <w:rFonts w:eastAsia="Times New Roman"/>
                <w:sz w:val="22"/>
                <w:lang w:eastAsia="en-AU"/>
              </w:rPr>
              <w:t>marking criteria</w:t>
            </w:r>
            <w:r w:rsidR="00045B46" w:rsidRPr="000839C1">
              <w:rPr>
                <w:rFonts w:eastAsia="Times New Roman"/>
                <w:sz w:val="22"/>
                <w:lang w:eastAsia="en-AU"/>
              </w:rPr>
              <w:t xml:space="preserve">. Clarify any points with your educator. </w:t>
            </w:r>
          </w:p>
          <w:p w14:paraId="49024113" w14:textId="2207941B" w:rsidR="00045B46" w:rsidRPr="000839C1" w:rsidRDefault="00045B46" w:rsidP="00A3097B">
            <w:pPr>
              <w:pStyle w:val="NoSpacing"/>
              <w:numPr>
                <w:ilvl w:val="0"/>
                <w:numId w:val="3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Brainstorm your initial ideas in a mind map and use this to inform your research and create a </w:t>
            </w:r>
            <w:hyperlink r:id="rId12" w:history="1"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>plan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. </w:t>
            </w:r>
          </w:p>
          <w:p w14:paraId="768756A2" w14:textId="719F8302" w:rsidR="00045B46" w:rsidRPr="000839C1" w:rsidRDefault="00045B46" w:rsidP="0041686B">
            <w:pPr>
              <w:pStyle w:val="NoSpacing"/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3AFC148B" w14:textId="77777777" w:rsidTr="00CC407B">
        <w:trPr>
          <w:gridBefore w:val="1"/>
          <w:gridAfter w:val="1"/>
          <w:wBefore w:w="356" w:type="dxa"/>
          <w:wAfter w:w="384" w:type="dxa"/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22017D26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gridSpan w:val="2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E2ACCB5" w14:textId="77777777" w:rsidR="00045B46" w:rsidRPr="000839C1" w:rsidRDefault="00045B46" w:rsidP="00A25F52">
            <w:pPr>
              <w:pStyle w:val="NoSpacing"/>
              <w:numPr>
                <w:ilvl w:val="0"/>
                <w:numId w:val="3"/>
              </w:numPr>
              <w:rPr>
                <w:sz w:val="22"/>
              </w:rPr>
            </w:pPr>
          </w:p>
        </w:tc>
      </w:tr>
      <w:tr w:rsidR="00045B46" w:rsidRPr="000D28C7" w14:paraId="2C1404CE" w14:textId="77777777" w:rsidTr="00CC407B">
        <w:trPr>
          <w:gridBefore w:val="1"/>
          <w:gridAfter w:val="1"/>
          <w:wBefore w:w="356" w:type="dxa"/>
          <w:wAfter w:w="384" w:type="dxa"/>
          <w:trHeight w:val="224"/>
        </w:trPr>
        <w:tc>
          <w:tcPr>
            <w:tcW w:w="1333" w:type="dxa"/>
            <w:shd w:val="clear" w:color="auto" w:fill="auto"/>
            <w:hideMark/>
          </w:tcPr>
          <w:p w14:paraId="73ACFBB3" w14:textId="62467623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gridSpan w:val="2"/>
            <w:shd w:val="clear" w:color="auto" w:fill="auto"/>
            <w:hideMark/>
          </w:tcPr>
          <w:p w14:paraId="4E40EEBF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research and take notes</w:t>
            </w:r>
          </w:p>
        </w:tc>
      </w:tr>
      <w:tr w:rsidR="00045B46" w:rsidRPr="000D28C7" w14:paraId="77083D04" w14:textId="77777777" w:rsidTr="00CC407B">
        <w:trPr>
          <w:gridBefore w:val="1"/>
          <w:gridAfter w:val="1"/>
          <w:wBefore w:w="356" w:type="dxa"/>
          <w:wAfter w:w="384" w:type="dxa"/>
          <w:trHeight w:val="891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569653EC" w14:textId="72F27E34" w:rsidR="00045B46" w:rsidRPr="000D28C7" w:rsidRDefault="00CC407B" w:rsidP="00CC407B">
            <w:pPr>
              <w:pStyle w:val="Title"/>
              <w:jc w:val="center"/>
            </w:pPr>
            <w:r w:rsidRPr="00CC407B">
              <w:rPr>
                <w:noProof/>
                <w:sz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9A71419" wp14:editId="66F5D3CD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99415</wp:posOffset>
                      </wp:positionV>
                      <wp:extent cx="228600" cy="295275"/>
                      <wp:effectExtent l="0" t="0" r="19050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68BA4F" id="Rectangle 4" o:spid="_x0000_s1026" style="position:absolute;margin-left:18.2pt;margin-top:31.45pt;width:18pt;height:23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" fillcolor="white [3212]" strokecolor="#1f4d78 [1604]" strokeweight="1pt"/>
                  </w:pict>
                </mc:Fallback>
              </mc:AlternateContent>
            </w:r>
            <w:r w:rsidR="00045B46" w:rsidRPr="00CC407B">
              <w:rPr>
                <w:sz w:val="44"/>
                <w:lang w:val="en-US"/>
              </w:rPr>
              <w:t>step</w:t>
            </w:r>
            <w:r>
              <w:rPr>
                <w:sz w:val="44"/>
                <w:lang w:val="en-US"/>
              </w:rPr>
              <w:t xml:space="preserve"> </w:t>
            </w:r>
            <w:r w:rsidR="00045B46" w:rsidRPr="00CC407B">
              <w:rPr>
                <w:sz w:val="44"/>
                <w:lang w:val="en-US"/>
              </w:rPr>
              <w:t>2</w:t>
            </w:r>
          </w:p>
        </w:tc>
        <w:tc>
          <w:tcPr>
            <w:tcW w:w="9106" w:type="dxa"/>
            <w:gridSpan w:val="2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601E7221" w14:textId="77777777" w:rsidR="00045B46" w:rsidRPr="000839C1" w:rsidRDefault="00045B46" w:rsidP="00C84DA4">
            <w:pPr>
              <w:pStyle w:val="NoSpacing"/>
              <w:rPr>
                <w:sz w:val="22"/>
              </w:rPr>
            </w:pPr>
            <w:r w:rsidRPr="000839C1">
              <w:rPr>
                <w:sz w:val="22"/>
                <w:lang w:val="en-US"/>
              </w:rPr>
              <w:t xml:space="preserve"> This is often</w:t>
            </w:r>
            <w:r w:rsidRPr="000839C1">
              <w:rPr>
                <w:sz w:val="22"/>
              </w:rPr>
              <w:t xml:space="preserve"> the most time-consuming stage of completing your essay.</w:t>
            </w:r>
          </w:p>
          <w:p w14:paraId="0B0D3D53" w14:textId="4C9916AB" w:rsidR="00045B46" w:rsidRPr="000839C1" w:rsidRDefault="00045B46" w:rsidP="00C84DA4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r w:rsidRPr="000839C1">
              <w:rPr>
                <w:sz w:val="22"/>
              </w:rPr>
              <w:t xml:space="preserve">Search for relevant sources via the </w:t>
            </w:r>
            <w:hyperlink r:id="rId13" w:history="1">
              <w:r w:rsidRPr="000839C1">
                <w:rPr>
                  <w:rStyle w:val="Hyperlink"/>
                  <w:sz w:val="22"/>
                </w:rPr>
                <w:t>Library</w:t>
              </w:r>
            </w:hyperlink>
            <w:r w:rsidRPr="000839C1">
              <w:rPr>
                <w:sz w:val="22"/>
              </w:rPr>
              <w:t>. See the </w:t>
            </w:r>
            <w:hyperlink r:id="rId14" w:history="1">
              <w:r w:rsidRPr="008C7A9D">
                <w:rPr>
                  <w:rStyle w:val="Hyperlink"/>
                  <w:sz w:val="22"/>
                </w:rPr>
                <w:t>Library</w:t>
              </w:r>
              <w:r w:rsidRPr="008C7A9D">
                <w:rPr>
                  <w:rStyle w:val="Hyperlink"/>
                  <w:sz w:val="22"/>
                  <w:lang w:val="en-US"/>
                </w:rPr>
                <w:t xml:space="preserve"> </w:t>
              </w:r>
              <w:r w:rsidRPr="008C7A9D">
                <w:rPr>
                  <w:rStyle w:val="Hyperlink"/>
                  <w:sz w:val="22"/>
                </w:rPr>
                <w:t>guides.</w:t>
              </w:r>
            </w:hyperlink>
          </w:p>
          <w:p w14:paraId="15F64AC2" w14:textId="42BCDC97" w:rsidR="00045B46" w:rsidRPr="000839C1" w:rsidRDefault="00045B46" w:rsidP="00C84DA4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r w:rsidRPr="000839C1">
              <w:rPr>
                <w:sz w:val="22"/>
              </w:rPr>
              <w:t>Keep a record of your quotes, paraphrased content and your own ideas. Avoid plagiarism by noting full bibliographic information and page numbers for </w:t>
            </w:r>
            <w:r w:rsidRPr="00CB1158">
              <w:rPr>
                <w:sz w:val="22"/>
              </w:rPr>
              <w:t>quotes and paraphrases</w:t>
            </w:r>
            <w:r w:rsidRPr="000839C1">
              <w:rPr>
                <w:sz w:val="22"/>
              </w:rPr>
              <w:t>.</w:t>
            </w:r>
          </w:p>
          <w:p w14:paraId="249EB165" w14:textId="2981E538" w:rsidR="00045B46" w:rsidRPr="000839C1" w:rsidRDefault="00DA5F9C" w:rsidP="00045B46">
            <w:pPr>
              <w:pStyle w:val="NoSpacing"/>
              <w:numPr>
                <w:ilvl w:val="0"/>
                <w:numId w:val="5"/>
              </w:numPr>
              <w:rPr>
                <w:sz w:val="22"/>
              </w:rPr>
            </w:pPr>
            <w:hyperlink r:id="rId15" w:history="1">
              <w:r w:rsidR="00045B46" w:rsidRPr="000839C1">
                <w:rPr>
                  <w:rStyle w:val="Hyperlink"/>
                  <w:sz w:val="22"/>
                </w:rPr>
                <w:t>Read</w:t>
              </w:r>
            </w:hyperlink>
            <w:r w:rsidR="00045B46" w:rsidRPr="000839C1">
              <w:rPr>
                <w:sz w:val="22"/>
              </w:rPr>
              <w:t xml:space="preserve"> and </w:t>
            </w:r>
            <w:hyperlink r:id="rId16" w:history="1">
              <w:r w:rsidR="00045B46" w:rsidRPr="000839C1">
                <w:rPr>
                  <w:rStyle w:val="Hyperlink"/>
                  <w:sz w:val="22"/>
                </w:rPr>
                <w:t>take effective notes</w:t>
              </w:r>
            </w:hyperlink>
            <w:r w:rsidR="008C7A9D">
              <w:rPr>
                <w:sz w:val="22"/>
                <w:lang w:val="en-US"/>
              </w:rPr>
              <w:t xml:space="preserve"> .  T</w:t>
            </w:r>
            <w:r w:rsidR="00045B46" w:rsidRPr="000839C1">
              <w:rPr>
                <w:sz w:val="22"/>
                <w:lang w:val="en-US"/>
              </w:rPr>
              <w:t xml:space="preserve">ake notes under headings related to the essay question. </w:t>
            </w:r>
          </w:p>
        </w:tc>
      </w:tr>
      <w:tr w:rsidR="00045B46" w:rsidRPr="000D28C7" w14:paraId="771B7943" w14:textId="77777777" w:rsidTr="00CC407B">
        <w:trPr>
          <w:gridBefore w:val="1"/>
          <w:gridAfter w:val="1"/>
          <w:wBefore w:w="356" w:type="dxa"/>
          <w:wAfter w:w="384" w:type="dxa"/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1219ADAE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gridSpan w:val="2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7E289CFC" w14:textId="77777777" w:rsidR="00045B46" w:rsidRPr="000839C1" w:rsidRDefault="00045B46" w:rsidP="00C84DA4">
            <w:pPr>
              <w:pStyle w:val="NoSpacing"/>
              <w:rPr>
                <w:sz w:val="22"/>
                <w:lang w:val="en-US"/>
              </w:rPr>
            </w:pPr>
          </w:p>
        </w:tc>
      </w:tr>
      <w:tr w:rsidR="00045B46" w:rsidRPr="000D28C7" w14:paraId="33AFE7D4" w14:textId="77777777" w:rsidTr="00CC407B">
        <w:trPr>
          <w:gridBefore w:val="1"/>
          <w:gridAfter w:val="1"/>
          <w:wBefore w:w="356" w:type="dxa"/>
          <w:wAfter w:w="384" w:type="dxa"/>
          <w:trHeight w:val="207"/>
        </w:trPr>
        <w:tc>
          <w:tcPr>
            <w:tcW w:w="1333" w:type="dxa"/>
            <w:shd w:val="clear" w:color="auto" w:fill="auto"/>
            <w:hideMark/>
          </w:tcPr>
          <w:p w14:paraId="7407FA25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gridSpan w:val="2"/>
            <w:shd w:val="clear" w:color="auto" w:fill="auto"/>
            <w:hideMark/>
          </w:tcPr>
          <w:p w14:paraId="7114528D" w14:textId="3F43D1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 Review you</w:t>
            </w:r>
            <w:r w:rsidR="005245C8">
              <w:rPr>
                <w:sz w:val="22"/>
              </w:rPr>
              <w:t>r</w:t>
            </w:r>
            <w:r w:rsidRPr="000839C1">
              <w:rPr>
                <w:sz w:val="22"/>
              </w:rPr>
              <w:t xml:space="preserve"> plan and write your first draft</w:t>
            </w:r>
          </w:p>
        </w:tc>
      </w:tr>
      <w:tr w:rsidR="00045B46" w:rsidRPr="000D28C7" w14:paraId="34A7E86B" w14:textId="77777777" w:rsidTr="00CC407B">
        <w:trPr>
          <w:gridBefore w:val="1"/>
          <w:gridAfter w:val="1"/>
          <w:wBefore w:w="356" w:type="dxa"/>
          <w:wAfter w:w="384" w:type="dxa"/>
          <w:trHeight w:val="793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65E5E393" w14:textId="02F30480" w:rsidR="00045B46" w:rsidRPr="000D28C7" w:rsidRDefault="00CC407B" w:rsidP="00CC407B">
            <w:pPr>
              <w:pStyle w:val="Title"/>
              <w:jc w:val="center"/>
            </w:pPr>
            <w:r w:rsidRPr="00CC407B">
              <w:rPr>
                <w:noProof/>
                <w:sz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000487D" wp14:editId="2F3FA114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95605</wp:posOffset>
                      </wp:positionV>
                      <wp:extent cx="228600" cy="29527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D53EBA" id="Rectangle 5" o:spid="_x0000_s1026" style="position:absolute;margin-left:18.2pt;margin-top:31.15pt;width:18pt;height:23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" fillcolor="white [3212]" strokecolor="#1f4d78 [1604]" strokeweight="1pt"/>
                  </w:pict>
                </mc:Fallback>
              </mc:AlternateContent>
            </w:r>
            <w:r w:rsidR="00045B46" w:rsidRPr="00CC407B">
              <w:rPr>
                <w:sz w:val="44"/>
                <w:lang w:val="en-US"/>
              </w:rPr>
              <w:t>step</w:t>
            </w:r>
            <w:r>
              <w:rPr>
                <w:sz w:val="44"/>
                <w:lang w:val="en-US"/>
              </w:rPr>
              <w:t xml:space="preserve"> </w:t>
            </w:r>
            <w:r w:rsidR="00045B46" w:rsidRPr="00CC407B">
              <w:rPr>
                <w:sz w:val="44"/>
                <w:lang w:val="en-US"/>
              </w:rPr>
              <w:t>3</w:t>
            </w:r>
          </w:p>
        </w:tc>
        <w:tc>
          <w:tcPr>
            <w:tcW w:w="9106" w:type="dxa"/>
            <w:gridSpan w:val="2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3F585D0A" w14:textId="1385EE64" w:rsidR="00045B46" w:rsidRPr="000839C1" w:rsidRDefault="00045B46" w:rsidP="00045B46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sz w:val="22"/>
              </w:rPr>
            </w:pPr>
            <w:r w:rsidRPr="000839C1">
              <w:rPr>
                <w:sz w:val="22"/>
              </w:rPr>
              <w:t xml:space="preserve">Review your </w:t>
            </w:r>
            <w:proofErr w:type="spellStart"/>
            <w:r w:rsidRPr="000839C1">
              <w:rPr>
                <w:sz w:val="22"/>
              </w:rPr>
              <w:t>mindmap</w:t>
            </w:r>
            <w:proofErr w:type="spellEnd"/>
            <w:r w:rsidR="001A066B">
              <w:rPr>
                <w:sz w:val="22"/>
              </w:rPr>
              <w:t>;</w:t>
            </w:r>
            <w:r w:rsidRPr="000839C1">
              <w:rPr>
                <w:sz w:val="22"/>
              </w:rPr>
              <w:t xml:space="preserve"> has your position changed? If </w:t>
            </w:r>
            <w:proofErr w:type="gramStart"/>
            <w:r w:rsidRPr="000839C1">
              <w:rPr>
                <w:sz w:val="22"/>
              </w:rPr>
              <w:t>so</w:t>
            </w:r>
            <w:proofErr w:type="gramEnd"/>
            <w:r w:rsidRPr="000839C1">
              <w:rPr>
                <w:sz w:val="22"/>
              </w:rPr>
              <w:t xml:space="preserve"> this is ok. Sometimes after conducting research we may discover new information. </w:t>
            </w:r>
            <w:r w:rsidR="00F713C4">
              <w:rPr>
                <w:sz w:val="22"/>
              </w:rPr>
              <w:t xml:space="preserve">Update your plan if needed. </w:t>
            </w:r>
          </w:p>
          <w:p w14:paraId="3BF60BEB" w14:textId="68C62B85" w:rsidR="00045B46" w:rsidRPr="00CB1158" w:rsidRDefault="00045B46" w:rsidP="00045B46">
            <w:pPr>
              <w:pStyle w:val="ListParagraph"/>
              <w:numPr>
                <w:ilvl w:val="0"/>
                <w:numId w:val="7"/>
              </w:numPr>
              <w:spacing w:before="0" w:after="0" w:line="240" w:lineRule="auto"/>
              <w:rPr>
                <w:rStyle w:val="Hyperlink"/>
                <w:sz w:val="22"/>
              </w:rPr>
            </w:pPr>
            <w:r w:rsidRPr="000839C1">
              <w:rPr>
                <w:sz w:val="22"/>
              </w:rPr>
              <w:t xml:space="preserve">Decide what points you will make to support your position and use them to </w:t>
            </w:r>
            <w:r w:rsidR="00CB1158">
              <w:rPr>
                <w:rStyle w:val="Hyperlink"/>
                <w:sz w:val="22"/>
              </w:rPr>
              <w:fldChar w:fldCharType="begin"/>
            </w:r>
            <w:r w:rsidR="00CB1158">
              <w:rPr>
                <w:rStyle w:val="Hyperlink"/>
                <w:sz w:val="22"/>
              </w:rPr>
              <w:instrText xml:space="preserve"> HYPERLINK "https://sls.navitas-professional.edu.au/paragraphing-0" </w:instrText>
            </w:r>
            <w:r w:rsidR="00CB1158">
              <w:rPr>
                <w:rStyle w:val="Hyperlink"/>
                <w:sz w:val="22"/>
              </w:rPr>
              <w:fldChar w:fldCharType="separate"/>
            </w:r>
            <w:r w:rsidRPr="00CB1158">
              <w:rPr>
                <w:rStyle w:val="Hyperlink"/>
                <w:sz w:val="22"/>
              </w:rPr>
              <w:t>plan your body paragraphs</w:t>
            </w:r>
          </w:p>
          <w:p w14:paraId="6934148E" w14:textId="6BD40D41" w:rsidR="00045B46" w:rsidRPr="000839C1" w:rsidRDefault="00CB1158" w:rsidP="00045B46">
            <w:pPr>
              <w:pStyle w:val="ListParagraph"/>
              <w:numPr>
                <w:ilvl w:val="1"/>
                <w:numId w:val="7"/>
              </w:numPr>
              <w:spacing w:before="0" w:after="0" w:line="240" w:lineRule="auto"/>
              <w:rPr>
                <w:sz w:val="22"/>
              </w:rPr>
            </w:pPr>
            <w:r>
              <w:rPr>
                <w:rStyle w:val="Hyperlink"/>
                <w:sz w:val="22"/>
              </w:rPr>
              <w:fldChar w:fldCharType="end"/>
            </w:r>
            <w:r w:rsidR="00045B46" w:rsidRPr="000839C1">
              <w:rPr>
                <w:sz w:val="22"/>
              </w:rPr>
              <w:t>Look at the evidence you have collected how can it be organised together. For example</w:t>
            </w:r>
            <w:r w:rsidR="00607610">
              <w:rPr>
                <w:sz w:val="22"/>
              </w:rPr>
              <w:t>:</w:t>
            </w:r>
            <w:r w:rsidR="00045B46" w:rsidRPr="000839C1">
              <w:rPr>
                <w:sz w:val="22"/>
              </w:rPr>
              <w:t xml:space="preserve"> </w:t>
            </w:r>
            <w:r w:rsidR="00607610">
              <w:rPr>
                <w:sz w:val="22"/>
              </w:rPr>
              <w:t>if you were writing an essay on</w:t>
            </w:r>
            <w:r w:rsidR="00045B46" w:rsidRPr="000839C1">
              <w:rPr>
                <w:sz w:val="22"/>
              </w:rPr>
              <w:t xml:space="preserve"> the impacts of drugs</w:t>
            </w:r>
            <w:r w:rsidR="00607610">
              <w:rPr>
                <w:sz w:val="22"/>
              </w:rPr>
              <w:t xml:space="preserve"> you</w:t>
            </w:r>
            <w:r w:rsidR="00045B46" w:rsidRPr="000839C1">
              <w:rPr>
                <w:sz w:val="22"/>
              </w:rPr>
              <w:t xml:space="preserve"> might group together economic factors and then social factors. You can include counter </w:t>
            </w:r>
            <w:proofErr w:type="gramStart"/>
            <w:r w:rsidR="00045B46" w:rsidRPr="000839C1">
              <w:rPr>
                <w:sz w:val="22"/>
              </w:rPr>
              <w:t>arguments,</w:t>
            </w:r>
            <w:proofErr w:type="gramEnd"/>
            <w:r w:rsidR="00045B46" w:rsidRPr="000839C1">
              <w:rPr>
                <w:sz w:val="22"/>
              </w:rPr>
              <w:t xml:space="preserve"> this is where you present arguments against your own and then point out the reasons they are wrong. </w:t>
            </w:r>
          </w:p>
          <w:p w14:paraId="0E0571CB" w14:textId="02A2156C" w:rsidR="00045B46" w:rsidRPr="000839C1" w:rsidRDefault="00045B46" w:rsidP="00045B46">
            <w:pPr>
              <w:pStyle w:val="ListParagraph"/>
              <w:numPr>
                <w:ilvl w:val="1"/>
                <w:numId w:val="7"/>
              </w:numPr>
              <w:spacing w:before="0" w:after="0" w:line="240" w:lineRule="auto"/>
              <w:rPr>
                <w:sz w:val="22"/>
              </w:rPr>
            </w:pPr>
            <w:r w:rsidRPr="000839C1">
              <w:rPr>
                <w:sz w:val="22"/>
              </w:rPr>
              <w:t xml:space="preserve">Check your final plan against the question to make sure </w:t>
            </w:r>
            <w:r w:rsidR="008C7A9D">
              <w:rPr>
                <w:sz w:val="22"/>
              </w:rPr>
              <w:t xml:space="preserve">all your </w:t>
            </w:r>
            <w:r w:rsidRPr="000839C1">
              <w:rPr>
                <w:sz w:val="22"/>
              </w:rPr>
              <w:t xml:space="preserve">paragraphs are on topic and support your position. </w:t>
            </w:r>
          </w:p>
          <w:p w14:paraId="01EB22EF" w14:textId="41E47C0E" w:rsidR="00045B46" w:rsidRPr="000839C1" w:rsidRDefault="00045B46" w:rsidP="001A066B">
            <w:pPr>
              <w:pStyle w:val="NoSpacing"/>
              <w:numPr>
                <w:ilvl w:val="0"/>
                <w:numId w:val="7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>Use </w:t>
            </w:r>
            <w:hyperlink r:id="rId17" w:tgtFrame="_blank" w:history="1">
              <w:r w:rsidR="001A066B">
                <w:rPr>
                  <w:rStyle w:val="Hyperlink"/>
                  <w:rFonts w:eastAsia="Times New Roman"/>
                  <w:sz w:val="22"/>
                  <w:lang w:eastAsia="en-AU"/>
                </w:rPr>
                <w:t>a</w:t>
              </w:r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 xml:space="preserve">cademic </w:t>
              </w:r>
              <w:r w:rsidR="001A066B">
                <w:rPr>
                  <w:rStyle w:val="Hyperlink"/>
                  <w:rFonts w:eastAsia="Times New Roman"/>
                  <w:sz w:val="22"/>
                  <w:lang w:eastAsia="en-AU"/>
                </w:rPr>
                <w:t>w</w:t>
              </w:r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>riting</w:t>
              </w:r>
            </w:hyperlink>
            <w:r w:rsidRPr="000839C1">
              <w:rPr>
                <w:rFonts w:eastAsia="Times New Roman"/>
                <w:color w:val="0070C0"/>
                <w:sz w:val="22"/>
                <w:lang w:eastAsia="en-AU"/>
              </w:rPr>
              <w:t xml:space="preserve"> </w:t>
            </w:r>
            <w:r w:rsidRPr="000839C1">
              <w:rPr>
                <w:rFonts w:eastAsia="Times New Roman"/>
                <w:sz w:val="22"/>
                <w:lang w:eastAsia="en-AU"/>
              </w:rPr>
              <w:t xml:space="preserve">and include </w:t>
            </w:r>
            <w:hyperlink r:id="rId18" w:history="1"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>paragraphs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 that include </w:t>
            </w:r>
            <w:r w:rsidRPr="004C2FD6">
              <w:rPr>
                <w:rFonts w:eastAsia="Times New Roman"/>
                <w:sz w:val="22"/>
                <w:lang w:eastAsia="en-AU"/>
              </w:rPr>
              <w:t>topic sentences</w:t>
            </w:r>
            <w:r w:rsidRPr="000839C1">
              <w:rPr>
                <w:rFonts w:eastAsia="Times New Roman"/>
                <w:sz w:val="22"/>
                <w:lang w:eastAsia="en-AU"/>
              </w:rPr>
              <w:t xml:space="preserve"> and </w:t>
            </w:r>
            <w:r w:rsidR="004C2FD6">
              <w:rPr>
                <w:rFonts w:eastAsia="Times New Roman"/>
                <w:sz w:val="22"/>
                <w:lang w:eastAsia="en-AU"/>
              </w:rPr>
              <w:t xml:space="preserve">supporting evidence </w:t>
            </w:r>
            <w:r w:rsidRPr="000839C1">
              <w:rPr>
                <w:sz w:val="22"/>
              </w:rPr>
              <w:t>to write your essay</w:t>
            </w:r>
            <w:r w:rsidR="00741F05" w:rsidRPr="000839C1">
              <w:rPr>
                <w:sz w:val="22"/>
              </w:rPr>
              <w:t xml:space="preserve"> one paragraph at time</w:t>
            </w:r>
            <w:r w:rsidRPr="000839C1">
              <w:rPr>
                <w:sz w:val="22"/>
              </w:rPr>
              <w:t>.</w:t>
            </w:r>
            <w:r w:rsidRPr="000839C1">
              <w:rPr>
                <w:rStyle w:val="Hyperlink"/>
                <w:rFonts w:eastAsia="Times New Roman"/>
                <w:sz w:val="22"/>
                <w:lang w:eastAsia="en-AU"/>
              </w:rPr>
              <w:t xml:space="preserve"> </w:t>
            </w:r>
          </w:p>
        </w:tc>
      </w:tr>
      <w:tr w:rsidR="00045B46" w:rsidRPr="000D28C7" w14:paraId="19487EC7" w14:textId="77777777" w:rsidTr="00CC407B">
        <w:trPr>
          <w:gridBefore w:val="1"/>
          <w:gridAfter w:val="1"/>
          <w:wBefore w:w="356" w:type="dxa"/>
          <w:wAfter w:w="384" w:type="dxa"/>
          <w:trHeight w:val="792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288C1031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gridSpan w:val="2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2055DE93" w14:textId="77777777" w:rsidR="00045B46" w:rsidRPr="000839C1" w:rsidRDefault="00045B46" w:rsidP="005F7AAC">
            <w:pPr>
              <w:pStyle w:val="NoSpacing"/>
              <w:numPr>
                <w:ilvl w:val="0"/>
                <w:numId w:val="7"/>
              </w:numPr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69AAE8E5" w14:textId="77777777" w:rsidTr="00CC407B">
        <w:trPr>
          <w:gridBefore w:val="1"/>
          <w:gridAfter w:val="1"/>
          <w:wBefore w:w="356" w:type="dxa"/>
          <w:wAfter w:w="384" w:type="dxa"/>
          <w:trHeight w:val="218"/>
        </w:trPr>
        <w:tc>
          <w:tcPr>
            <w:tcW w:w="1333" w:type="dxa"/>
            <w:shd w:val="clear" w:color="auto" w:fill="auto"/>
            <w:hideMark/>
          </w:tcPr>
          <w:p w14:paraId="0D3455D0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gridSpan w:val="2"/>
            <w:shd w:val="clear" w:color="auto" w:fill="auto"/>
            <w:hideMark/>
          </w:tcPr>
          <w:p w14:paraId="2BCCC4E9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> revise and re-draft</w:t>
            </w:r>
          </w:p>
        </w:tc>
      </w:tr>
      <w:tr w:rsidR="00045B46" w:rsidRPr="000D28C7" w14:paraId="4EF9EC3A" w14:textId="77777777" w:rsidTr="00CC407B">
        <w:trPr>
          <w:gridBefore w:val="1"/>
          <w:gridAfter w:val="1"/>
          <w:wBefore w:w="356" w:type="dxa"/>
          <w:wAfter w:w="384" w:type="dxa"/>
          <w:trHeight w:val="799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3DD328FA" w14:textId="6FB07E96" w:rsidR="00045B46" w:rsidRPr="000D28C7" w:rsidRDefault="00CC407B" w:rsidP="00CC407B">
            <w:pPr>
              <w:pStyle w:val="Title"/>
              <w:jc w:val="center"/>
            </w:pPr>
            <w:r w:rsidRPr="00CC407B">
              <w:rPr>
                <w:noProof/>
                <w:sz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903DC32" wp14:editId="4CE392F3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370205</wp:posOffset>
                      </wp:positionV>
                      <wp:extent cx="228600" cy="29527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1F1914C" id="Rectangle 6" o:spid="_x0000_s1026" style="position:absolute;margin-left:18.2pt;margin-top:29.15pt;width:18pt;height:23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" fillcolor="white [3212]" strokecolor="#1f4d78 [1604]" strokeweight="1pt"/>
                  </w:pict>
                </mc:Fallback>
              </mc:AlternateContent>
            </w:r>
            <w:r w:rsidR="00045B46" w:rsidRPr="00CC407B">
              <w:rPr>
                <w:sz w:val="44"/>
                <w:lang w:val="en-US"/>
              </w:rPr>
              <w:t>step</w:t>
            </w:r>
            <w:r>
              <w:rPr>
                <w:sz w:val="44"/>
                <w:lang w:val="en-US"/>
              </w:rPr>
              <w:t xml:space="preserve"> </w:t>
            </w:r>
            <w:r w:rsidR="00045B46" w:rsidRPr="00CC407B">
              <w:rPr>
                <w:sz w:val="44"/>
                <w:lang w:val="en-US"/>
              </w:rPr>
              <w:t>4</w:t>
            </w:r>
          </w:p>
        </w:tc>
        <w:tc>
          <w:tcPr>
            <w:tcW w:w="9106" w:type="dxa"/>
            <w:gridSpan w:val="2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68D7CBD8" w14:textId="7FFB92C6" w:rsidR="00045B46" w:rsidRPr="004C2FD6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color w:val="0070C0"/>
                <w:sz w:val="22"/>
                <w:u w:val="single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Look at our guides on creating </w:t>
            </w:r>
            <w:hyperlink r:id="rId19" w:history="1">
              <w:r w:rsidRPr="00F713C4">
                <w:rPr>
                  <w:rStyle w:val="Hyperlink"/>
                  <w:rFonts w:eastAsia="Times New Roman"/>
                  <w:sz w:val="22"/>
                  <w:lang w:eastAsia="en-AU"/>
                </w:rPr>
                <w:t xml:space="preserve">Paragraphs </w:t>
              </w:r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>that Pop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 and </w:t>
            </w:r>
            <w:hyperlink r:id="rId20" w:history="1">
              <w:r w:rsidRPr="004C2FD6">
                <w:rPr>
                  <w:rStyle w:val="Hyperlink"/>
                  <w:rFonts w:eastAsia="Times New Roman"/>
                  <w:sz w:val="22"/>
                  <w:lang w:eastAsia="en-AU"/>
                </w:rPr>
                <w:t>Sensational Sentences</w:t>
              </w:r>
            </w:hyperlink>
          </w:p>
          <w:p w14:paraId="39B4132F" w14:textId="0BE99798" w:rsidR="00045B46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>Check the </w:t>
            </w:r>
            <w:hyperlink r:id="rId21" w:tgtFrame="_blank" w:history="1"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>referencing guide 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>to make sure you have referenced everything correctly</w:t>
            </w:r>
          </w:p>
          <w:p w14:paraId="1B6962E2" w14:textId="686BF512" w:rsidR="00F713C4" w:rsidRPr="000839C1" w:rsidRDefault="00F713C4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>
              <w:rPr>
                <w:rFonts w:eastAsia="Times New Roman"/>
                <w:sz w:val="22"/>
                <w:lang w:eastAsia="en-AU"/>
              </w:rPr>
              <w:t xml:space="preserve">Make sure your </w:t>
            </w:r>
            <w:hyperlink r:id="rId22" w:history="1">
              <w:r w:rsidRPr="00F713C4">
                <w:rPr>
                  <w:rStyle w:val="Hyperlink"/>
                  <w:rFonts w:eastAsia="Times New Roman"/>
                  <w:sz w:val="22"/>
                  <w:lang w:eastAsia="en-AU"/>
                </w:rPr>
                <w:t>essay flows and has cohesion</w:t>
              </w:r>
            </w:hyperlink>
          </w:p>
          <w:p w14:paraId="4C50B343" w14:textId="2B4420F6" w:rsidR="00045B46" w:rsidRPr="000839C1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  <w:r w:rsidRPr="000839C1">
              <w:rPr>
                <w:rFonts w:eastAsia="Times New Roman"/>
                <w:sz w:val="22"/>
                <w:lang w:eastAsia="en-AU"/>
              </w:rPr>
              <w:t xml:space="preserve">Format the assignment correctly. Refer to the </w:t>
            </w:r>
            <w:hyperlink r:id="rId23" w:history="1">
              <w:r w:rsidR="004C2FD6">
                <w:rPr>
                  <w:rStyle w:val="Hyperlink"/>
                  <w:rFonts w:eastAsia="Times New Roman"/>
                  <w:sz w:val="22"/>
                  <w:lang w:eastAsia="en-AU"/>
                </w:rPr>
                <w:t>presentation</w:t>
              </w:r>
              <w:r w:rsidRPr="000839C1">
                <w:rPr>
                  <w:rStyle w:val="Hyperlink"/>
                  <w:rFonts w:eastAsia="Times New Roman"/>
                  <w:sz w:val="22"/>
                  <w:lang w:eastAsia="en-AU"/>
                </w:rPr>
                <w:t xml:space="preserve"> checklist</w:t>
              </w:r>
            </w:hyperlink>
            <w:r w:rsidRPr="000839C1">
              <w:rPr>
                <w:rFonts w:eastAsia="Times New Roman"/>
                <w:sz w:val="22"/>
                <w:lang w:eastAsia="en-AU"/>
              </w:rPr>
              <w:t xml:space="preserve">. </w:t>
            </w:r>
          </w:p>
        </w:tc>
      </w:tr>
      <w:tr w:rsidR="00045B46" w:rsidRPr="000D28C7" w14:paraId="4DE12656" w14:textId="77777777" w:rsidTr="00CC407B">
        <w:trPr>
          <w:gridBefore w:val="1"/>
          <w:gridAfter w:val="1"/>
          <w:wBefore w:w="356" w:type="dxa"/>
          <w:wAfter w:w="384" w:type="dxa"/>
          <w:trHeight w:val="730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64E85392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gridSpan w:val="2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3FDAF476" w14:textId="77777777" w:rsidR="00045B46" w:rsidRPr="000839C1" w:rsidRDefault="00045B46" w:rsidP="005F7AAC">
            <w:pPr>
              <w:pStyle w:val="NoSpacing"/>
              <w:numPr>
                <w:ilvl w:val="0"/>
                <w:numId w:val="9"/>
              </w:numPr>
              <w:rPr>
                <w:rFonts w:eastAsia="Times New Roman"/>
                <w:sz w:val="22"/>
                <w:lang w:eastAsia="en-AU"/>
              </w:rPr>
            </w:pPr>
          </w:p>
        </w:tc>
      </w:tr>
      <w:tr w:rsidR="00045B46" w:rsidRPr="000D28C7" w14:paraId="0358E1E7" w14:textId="77777777" w:rsidTr="00CC407B">
        <w:trPr>
          <w:gridBefore w:val="1"/>
          <w:gridAfter w:val="1"/>
          <w:wBefore w:w="356" w:type="dxa"/>
          <w:wAfter w:w="384" w:type="dxa"/>
          <w:trHeight w:val="297"/>
        </w:trPr>
        <w:tc>
          <w:tcPr>
            <w:tcW w:w="1333" w:type="dxa"/>
            <w:shd w:val="clear" w:color="auto" w:fill="auto"/>
            <w:hideMark/>
          </w:tcPr>
          <w:p w14:paraId="5188986B" w14:textId="77777777" w:rsidR="00045B46" w:rsidRPr="000D28C7" w:rsidRDefault="00045B46" w:rsidP="00A77963">
            <w:pPr>
              <w:spacing w:after="160" w:line="259" w:lineRule="auto"/>
              <w:jc w:val="center"/>
            </w:pPr>
          </w:p>
        </w:tc>
        <w:tc>
          <w:tcPr>
            <w:tcW w:w="9106" w:type="dxa"/>
            <w:gridSpan w:val="2"/>
            <w:shd w:val="clear" w:color="auto" w:fill="auto"/>
            <w:hideMark/>
          </w:tcPr>
          <w:p w14:paraId="004C1F49" w14:textId="77777777" w:rsidR="00045B46" w:rsidRPr="000839C1" w:rsidRDefault="00045B46" w:rsidP="00A77963">
            <w:pPr>
              <w:pStyle w:val="Heading2"/>
              <w:rPr>
                <w:sz w:val="22"/>
              </w:rPr>
            </w:pPr>
            <w:r w:rsidRPr="000839C1">
              <w:rPr>
                <w:sz w:val="22"/>
              </w:rPr>
              <w:t xml:space="preserve"> proofread and submit</w:t>
            </w:r>
          </w:p>
        </w:tc>
      </w:tr>
      <w:tr w:rsidR="00045B46" w:rsidRPr="000D28C7" w14:paraId="4673FE23" w14:textId="77777777" w:rsidTr="00CC407B">
        <w:trPr>
          <w:gridBefore w:val="1"/>
          <w:gridAfter w:val="1"/>
          <w:wBefore w:w="356" w:type="dxa"/>
          <w:wAfter w:w="384" w:type="dxa"/>
          <w:trHeight w:val="769"/>
        </w:trPr>
        <w:tc>
          <w:tcPr>
            <w:tcW w:w="1333" w:type="dxa"/>
            <w:vMerge w:val="restart"/>
            <w:tcBorders>
              <w:right w:val="thinThickSmallGap" w:sz="24" w:space="0" w:color="E7E6E6" w:themeColor="background2"/>
            </w:tcBorders>
            <w:shd w:val="clear" w:color="auto" w:fill="auto"/>
            <w:hideMark/>
          </w:tcPr>
          <w:p w14:paraId="21B91BE6" w14:textId="0C767BB1" w:rsidR="00045B46" w:rsidRPr="000D28C7" w:rsidRDefault="00CC407B" w:rsidP="00CC407B">
            <w:pPr>
              <w:pStyle w:val="Title"/>
              <w:jc w:val="center"/>
            </w:pPr>
            <w:r w:rsidRPr="00CC407B">
              <w:rPr>
                <w:noProof/>
                <w:sz w:val="4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90AFDA7" wp14:editId="26E69F50">
                      <wp:simplePos x="0" y="0"/>
                      <wp:positionH relativeFrom="column">
                        <wp:posOffset>231140</wp:posOffset>
                      </wp:positionH>
                      <wp:positionV relativeFrom="paragraph">
                        <wp:posOffset>406400</wp:posOffset>
                      </wp:positionV>
                      <wp:extent cx="228600" cy="295275"/>
                      <wp:effectExtent l="0" t="0" r="19050" b="2857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8600" cy="295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959D3A" id="Rectangle 7" o:spid="_x0000_s1026" style="position:absolute;margin-left:18.2pt;margin-top:32pt;width:18pt;height:23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" fillcolor="white [3212]" strokecolor="#1f4d78 [1604]" strokeweight="1pt"/>
                  </w:pict>
                </mc:Fallback>
              </mc:AlternateContent>
            </w:r>
            <w:r w:rsidR="00045B46" w:rsidRPr="00CC407B">
              <w:rPr>
                <w:sz w:val="44"/>
                <w:lang w:val="en-US"/>
              </w:rPr>
              <w:t>step</w:t>
            </w:r>
            <w:r>
              <w:rPr>
                <w:sz w:val="44"/>
                <w:lang w:val="en-US"/>
              </w:rPr>
              <w:t xml:space="preserve"> </w:t>
            </w:r>
            <w:r w:rsidR="00045B46" w:rsidRPr="00CC407B">
              <w:rPr>
                <w:sz w:val="44"/>
                <w:lang w:val="en-US"/>
              </w:rPr>
              <w:t>5</w:t>
            </w:r>
          </w:p>
        </w:tc>
        <w:tc>
          <w:tcPr>
            <w:tcW w:w="9106" w:type="dxa"/>
            <w:gridSpan w:val="2"/>
            <w:vMerge w:val="restart"/>
            <w:tcBorders>
              <w:left w:val="thinThickSmallGap" w:sz="24" w:space="0" w:color="E7E6E6" w:themeColor="background2"/>
            </w:tcBorders>
            <w:shd w:val="clear" w:color="auto" w:fill="auto"/>
            <w:hideMark/>
          </w:tcPr>
          <w:p w14:paraId="557005FC" w14:textId="579DBBE2" w:rsidR="00045B46" w:rsidRPr="000839C1" w:rsidRDefault="00045B46" w:rsidP="00A81B04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0839C1">
              <w:rPr>
                <w:sz w:val="22"/>
                <w:lang w:val="en-US"/>
              </w:rPr>
              <w:t xml:space="preserve">Look at our guide on </w:t>
            </w:r>
            <w:hyperlink r:id="rId24" w:history="1">
              <w:r w:rsidRPr="000839C1">
                <w:rPr>
                  <w:rStyle w:val="Hyperlink"/>
                  <w:sz w:val="22"/>
                  <w:lang w:val="en-US"/>
                </w:rPr>
                <w:t xml:space="preserve">proofreading </w:t>
              </w:r>
            </w:hyperlink>
            <w:r w:rsidR="004C2FD6" w:rsidRPr="000839C1">
              <w:rPr>
                <w:sz w:val="22"/>
                <w:lang w:val="en-US"/>
              </w:rPr>
              <w:t xml:space="preserve"> </w:t>
            </w:r>
          </w:p>
          <w:p w14:paraId="45A27FF5" w14:textId="66414730" w:rsidR="00045B46" w:rsidRPr="000839C1" w:rsidRDefault="00045B46" w:rsidP="00A81B04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0839C1">
              <w:rPr>
                <w:sz w:val="22"/>
                <w:lang w:val="en-US"/>
              </w:rPr>
              <w:t xml:space="preserve">Submit your essay to </w:t>
            </w:r>
            <w:hyperlink r:id="rId25" w:history="1">
              <w:proofErr w:type="spellStart"/>
              <w:r w:rsidRPr="000839C1">
                <w:rPr>
                  <w:rStyle w:val="Hyperlink"/>
                  <w:sz w:val="22"/>
                  <w:lang w:val="en-US"/>
                </w:rPr>
                <w:t>Smarthinking</w:t>
              </w:r>
              <w:proofErr w:type="spellEnd"/>
            </w:hyperlink>
            <w:r w:rsidRPr="000839C1">
              <w:rPr>
                <w:sz w:val="22"/>
                <w:lang w:val="en-US"/>
              </w:rPr>
              <w:t xml:space="preserve"> or </w:t>
            </w:r>
            <w:hyperlink r:id="rId26" w:history="1">
              <w:r w:rsidRPr="000839C1">
                <w:rPr>
                  <w:rStyle w:val="Hyperlink"/>
                  <w:sz w:val="22"/>
                  <w:lang w:val="en-US"/>
                </w:rPr>
                <w:t>Grammarly</w:t>
              </w:r>
            </w:hyperlink>
            <w:r w:rsidRPr="000839C1">
              <w:rPr>
                <w:sz w:val="22"/>
                <w:lang w:val="en-US"/>
              </w:rPr>
              <w:t xml:space="preserve"> at least 48 hours prior to the submission deadline for feedback on your structure, spelling and grammar.</w:t>
            </w:r>
          </w:p>
          <w:p w14:paraId="017E9788" w14:textId="27502F0F" w:rsidR="000839C1" w:rsidRDefault="00045B46" w:rsidP="000839C1">
            <w:pPr>
              <w:pStyle w:val="NoSpacing"/>
              <w:numPr>
                <w:ilvl w:val="0"/>
                <w:numId w:val="10"/>
              </w:numPr>
              <w:rPr>
                <w:sz w:val="22"/>
                <w:lang w:val="en-US"/>
              </w:rPr>
            </w:pPr>
            <w:r w:rsidRPr="000839C1">
              <w:rPr>
                <w:sz w:val="22"/>
                <w:lang w:val="en-US"/>
              </w:rPr>
              <w:t xml:space="preserve">Submit your essay </w:t>
            </w:r>
          </w:p>
          <w:p w14:paraId="4A2A27A4" w14:textId="77777777" w:rsidR="00247C30" w:rsidRPr="000839C1" w:rsidRDefault="00247C30" w:rsidP="00247C30">
            <w:pPr>
              <w:pStyle w:val="NoSpacing"/>
              <w:ind w:left="720"/>
              <w:rPr>
                <w:sz w:val="22"/>
                <w:lang w:val="en-US"/>
              </w:rPr>
            </w:pPr>
          </w:p>
          <w:p w14:paraId="3023D892" w14:textId="6A819E05" w:rsidR="000839C1" w:rsidRDefault="000839C1" w:rsidP="000839C1">
            <w:pPr>
              <w:pStyle w:val="NoSpacing"/>
              <w:rPr>
                <w:sz w:val="22"/>
                <w:lang w:val="en-US"/>
              </w:rPr>
            </w:pPr>
          </w:p>
          <w:p w14:paraId="099821FA" w14:textId="02C84E88" w:rsidR="007B07AE" w:rsidRDefault="007B07AE" w:rsidP="000839C1">
            <w:pPr>
              <w:pStyle w:val="NoSpacing"/>
              <w:rPr>
                <w:sz w:val="22"/>
                <w:lang w:val="en-US"/>
              </w:rPr>
            </w:pPr>
          </w:p>
          <w:p w14:paraId="597972E6" w14:textId="2339C3F1" w:rsidR="00CC407B" w:rsidRDefault="00CC407B" w:rsidP="000839C1">
            <w:pPr>
              <w:pStyle w:val="NoSpacing"/>
              <w:rPr>
                <w:sz w:val="22"/>
                <w:lang w:val="en-US"/>
              </w:rPr>
            </w:pPr>
          </w:p>
          <w:p w14:paraId="7A1EAB9F" w14:textId="77777777" w:rsidR="00CC407B" w:rsidRDefault="00CC407B" w:rsidP="000839C1">
            <w:pPr>
              <w:pStyle w:val="NoSpacing"/>
              <w:rPr>
                <w:sz w:val="22"/>
                <w:lang w:val="en-US"/>
              </w:rPr>
            </w:pPr>
          </w:p>
          <w:p w14:paraId="3C37DF08" w14:textId="73DB6472" w:rsidR="004946D5" w:rsidRPr="000839C1" w:rsidRDefault="004946D5" w:rsidP="000839C1">
            <w:pPr>
              <w:pStyle w:val="NoSpacing"/>
              <w:rPr>
                <w:sz w:val="22"/>
                <w:lang w:val="en-US"/>
              </w:rPr>
            </w:pPr>
          </w:p>
        </w:tc>
      </w:tr>
      <w:tr w:rsidR="00045B46" w:rsidRPr="000D28C7" w14:paraId="4A1E22D4" w14:textId="77777777" w:rsidTr="00CC407B">
        <w:trPr>
          <w:gridBefore w:val="1"/>
          <w:gridAfter w:val="1"/>
          <w:wBefore w:w="356" w:type="dxa"/>
          <w:wAfter w:w="384" w:type="dxa"/>
          <w:trHeight w:val="766"/>
        </w:trPr>
        <w:tc>
          <w:tcPr>
            <w:tcW w:w="1333" w:type="dxa"/>
            <w:vMerge/>
            <w:tcBorders>
              <w:right w:val="thinThickSmallGap" w:sz="24" w:space="0" w:color="E7E6E6" w:themeColor="background2"/>
            </w:tcBorders>
            <w:shd w:val="clear" w:color="auto" w:fill="auto"/>
          </w:tcPr>
          <w:p w14:paraId="6AE96273" w14:textId="77777777" w:rsidR="00045B46" w:rsidRDefault="00045B46" w:rsidP="00A77963">
            <w:pPr>
              <w:pStyle w:val="Title"/>
              <w:jc w:val="center"/>
              <w:rPr>
                <w:lang w:val="en-US"/>
              </w:rPr>
            </w:pPr>
          </w:p>
        </w:tc>
        <w:tc>
          <w:tcPr>
            <w:tcW w:w="9106" w:type="dxa"/>
            <w:gridSpan w:val="2"/>
            <w:vMerge/>
            <w:tcBorders>
              <w:left w:val="thinThickSmallGap" w:sz="24" w:space="0" w:color="E7E6E6" w:themeColor="background2"/>
            </w:tcBorders>
            <w:shd w:val="clear" w:color="auto" w:fill="auto"/>
          </w:tcPr>
          <w:p w14:paraId="1672B889" w14:textId="77777777" w:rsidR="00045B46" w:rsidRPr="00A81B04" w:rsidRDefault="00045B46" w:rsidP="00A81B04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</w:p>
        </w:tc>
      </w:tr>
      <w:tr w:rsidR="00607610" w14:paraId="792A2F51" w14:textId="77777777" w:rsidTr="00CC407B">
        <w:trPr>
          <w:trHeight w:val="366"/>
        </w:trPr>
        <w:tc>
          <w:tcPr>
            <w:tcW w:w="2792" w:type="dxa"/>
            <w:gridSpan w:val="3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5B9BD5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1407055A" w14:textId="0DEA62C2" w:rsidR="00607610" w:rsidRPr="00607610" w:rsidRDefault="00607610">
            <w:pPr>
              <w:widowControl w:val="0"/>
              <w:jc w:val="center"/>
              <w:rPr>
                <w:rFonts w:ascii="Calibri" w:hAnsi="Calibri" w:cs="Calibri"/>
                <w:b/>
                <w:bCs/>
                <w:color w:val="FFFFFF"/>
                <w:kern w:val="28"/>
                <w:sz w:val="28"/>
                <w:szCs w:val="28"/>
                <w14:cntxtAlts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lastRenderedPageBreak/>
              <mc:AlternateContent>
                <mc:Choice Requires="wps">
                  <w:drawing>
                    <wp:anchor distT="36576" distB="36576" distL="36576" distR="36576" simplePos="0" relativeHeight="251658240" behindDoc="0" locked="0" layoutInCell="1" allowOverlap="1" wp14:anchorId="1A6D1DD6" wp14:editId="73F5A401">
                      <wp:simplePos x="0" y="0"/>
                      <wp:positionH relativeFrom="column">
                        <wp:posOffset>550545</wp:posOffset>
                      </wp:positionH>
                      <wp:positionV relativeFrom="paragraph">
                        <wp:posOffset>572770</wp:posOffset>
                      </wp:positionV>
                      <wp:extent cx="6764655" cy="9028430"/>
                      <wp:effectExtent l="0" t="1270" r="0" b="0"/>
                      <wp:wrapNone/>
                      <wp:docPr id="1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 noChangeShapeType="1"/>
                            </wps:cNvSpPr>
                            <wps:spPr bwMode="auto">
                              <a:xfrm>
                                <a:off x="0" y="0"/>
                                <a:ext cx="6764655" cy="90284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25400">
                                    <a:noFill/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chemeClr val="dk1">
                                          <a:lumMod val="0"/>
                                          <a:lumOff val="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8D4146" id="Rectangle 1" o:spid="_x0000_s1026" style="position:absolute;margin-left:43.35pt;margin-top:45.1pt;width:532.65pt;height:710.9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" filled="f" stroked="f" strokeweight="2pt">
                      <v:shadow color="black [0]"/>
                      <o:lock v:ext="edit" shapetype="t"/>
                      <v:textbox inset="0,0,0,0"/>
                    </v:rect>
                  </w:pict>
                </mc:Fallback>
              </mc:AlternateContent>
            </w:r>
            <w:r w:rsidRPr="00607610">
              <w:rPr>
                <w:b/>
                <w:bCs/>
                <w:color w:val="FFFFFF"/>
                <w:sz w:val="28"/>
                <w:szCs w:val="28"/>
              </w:rPr>
              <w:t>Essay Structure</w:t>
            </w:r>
          </w:p>
        </w:tc>
        <w:tc>
          <w:tcPr>
            <w:tcW w:w="8387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5B9BD5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C64FC26" w14:textId="35DBAB67" w:rsidR="00607610" w:rsidRPr="00607610" w:rsidRDefault="00607610" w:rsidP="00607610">
            <w:pPr>
              <w:widowControl w:val="0"/>
              <w:jc w:val="center"/>
              <w:rPr>
                <w:b/>
                <w:bCs/>
                <w:color w:val="FFFFFF"/>
                <w:sz w:val="28"/>
                <w:szCs w:val="28"/>
              </w:rPr>
            </w:pPr>
            <w:r w:rsidRPr="00607610">
              <w:rPr>
                <w:b/>
                <w:bCs/>
                <w:color w:val="FFFFFF"/>
                <w:sz w:val="28"/>
                <w:szCs w:val="28"/>
              </w:rPr>
              <w:t>Plan</w:t>
            </w:r>
          </w:p>
        </w:tc>
      </w:tr>
      <w:tr w:rsidR="00607610" w14:paraId="51FEC2C4" w14:textId="77777777" w:rsidTr="00CC407B">
        <w:trPr>
          <w:trHeight w:val="2337"/>
        </w:trPr>
        <w:tc>
          <w:tcPr>
            <w:tcW w:w="2792" w:type="dxa"/>
            <w:gridSpan w:val="3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C7304AB" w14:textId="7FC67435" w:rsidR="00CC407B" w:rsidRDefault="00CC407B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roduction (10% of the word count)</w:t>
            </w:r>
          </w:p>
          <w:p w14:paraId="62663DD2" w14:textId="36D24A23" w:rsidR="00607610" w:rsidRDefault="00607610">
            <w:pPr>
              <w:widowControl w:val="0"/>
              <w:ind w:left="360" w:hanging="360"/>
              <w:rPr>
                <w:iCs/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>
              <w:t> </w:t>
            </w:r>
            <w:r w:rsidRPr="00607610">
              <w:rPr>
                <w:iCs/>
                <w:sz w:val="24"/>
                <w:szCs w:val="24"/>
                <w:highlight w:val="lightGray"/>
              </w:rPr>
              <w:t>Background to the topic</w:t>
            </w:r>
          </w:p>
          <w:p w14:paraId="075E83D3" w14:textId="77777777" w:rsidR="00607610" w:rsidRDefault="00607610">
            <w:pPr>
              <w:widowControl w:val="0"/>
              <w:ind w:left="360" w:hanging="360"/>
              <w:rPr>
                <w:iCs/>
                <w:sz w:val="24"/>
                <w:szCs w:val="24"/>
              </w:rPr>
            </w:pPr>
            <w:r w:rsidRPr="00607610">
              <w:rPr>
                <w:sz w:val="24"/>
                <w:szCs w:val="24"/>
              </w:rPr>
              <w:t>2.</w:t>
            </w:r>
            <w:r w:rsidRPr="00607610">
              <w:t> </w:t>
            </w:r>
            <w:r w:rsidRPr="00607610">
              <w:rPr>
                <w:iCs/>
                <w:sz w:val="24"/>
                <w:szCs w:val="24"/>
                <w:highlight w:val="green"/>
              </w:rPr>
              <w:t>Main points to be covered in the text</w:t>
            </w:r>
          </w:p>
          <w:p w14:paraId="4FF3E3A8" w14:textId="77777777" w:rsidR="00607610" w:rsidRDefault="00607610">
            <w:pPr>
              <w:widowControl w:val="0"/>
              <w:ind w:left="360" w:hanging="360"/>
              <w:rPr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>
              <w:t> </w:t>
            </w:r>
            <w:r w:rsidRPr="00607610">
              <w:rPr>
                <w:iCs/>
                <w:sz w:val="24"/>
                <w:szCs w:val="24"/>
                <w:highlight w:val="yellow"/>
              </w:rPr>
              <w:t>Thesis stat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387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5A71921A" w14:textId="7FB1C0F8" w:rsidR="00607610" w:rsidRDefault="00607610">
            <w:pPr>
              <w:widowControl w:val="0"/>
              <w:rPr>
                <w:lang w:val="en-US"/>
              </w:rPr>
            </w:pPr>
          </w:p>
        </w:tc>
      </w:tr>
      <w:tr w:rsidR="00607610" w14:paraId="0A661CD5" w14:textId="77777777" w:rsidTr="00CC407B">
        <w:trPr>
          <w:trHeight w:val="769"/>
        </w:trPr>
        <w:tc>
          <w:tcPr>
            <w:tcW w:w="2792" w:type="dxa"/>
            <w:gridSpan w:val="3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582B272" w14:textId="77777777" w:rsidR="00607610" w:rsidRDefault="00607610">
            <w:pPr>
              <w:widowControl w:val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Main Point 1: </w:t>
            </w:r>
          </w:p>
          <w:p w14:paraId="72047FB3" w14:textId="77777777" w:rsidR="00607610" w:rsidRDefault="00607610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 if needed: The background/context </w:t>
            </w:r>
          </w:p>
        </w:tc>
        <w:tc>
          <w:tcPr>
            <w:tcW w:w="8387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6CEAE25F" w14:textId="1255A560" w:rsidR="00CC407B" w:rsidRDefault="00CC407B" w:rsidP="00CC407B">
            <w:pPr>
              <w:widowControl w:val="0"/>
              <w:rPr>
                <w:sz w:val="24"/>
                <w:szCs w:val="24"/>
              </w:rPr>
            </w:pPr>
          </w:p>
          <w:p w14:paraId="1FEE0C99" w14:textId="50BC8FF1" w:rsidR="00CC407B" w:rsidRDefault="00CC407B">
            <w:pPr>
              <w:widowControl w:val="0"/>
              <w:ind w:left="360" w:hanging="360"/>
              <w:rPr>
                <w:sz w:val="24"/>
                <w:szCs w:val="24"/>
              </w:rPr>
            </w:pPr>
          </w:p>
        </w:tc>
      </w:tr>
      <w:tr w:rsidR="00607610" w14:paraId="54911012" w14:textId="77777777" w:rsidTr="00CC407B">
        <w:trPr>
          <w:trHeight w:val="686"/>
        </w:trPr>
        <w:tc>
          <w:tcPr>
            <w:tcW w:w="2792" w:type="dxa"/>
            <w:gridSpan w:val="3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A6CC34A" w14:textId="71C0E68E" w:rsidR="00607610" w:rsidRDefault="00607610">
            <w:pPr>
              <w:widowControl w:val="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</w:rPr>
              <w:t xml:space="preserve">Main Point 2: </w:t>
            </w:r>
          </w:p>
          <w:p w14:paraId="098CB24C" w14:textId="77777777" w:rsidR="00607610" w:rsidRDefault="00607610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>Explain/Evidence</w:t>
            </w:r>
          </w:p>
          <w:p w14:paraId="75A0BADD" w14:textId="77777777" w:rsidR="00607610" w:rsidRDefault="00607610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 xml:space="preserve">Link </w:t>
            </w:r>
          </w:p>
        </w:tc>
        <w:tc>
          <w:tcPr>
            <w:tcW w:w="8387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680272B" w14:textId="77777777" w:rsidR="00607610" w:rsidRDefault="00607610">
            <w:pPr>
              <w:spacing w:after="160"/>
              <w:ind w:left="360" w:hanging="360"/>
              <w:rPr>
                <w:sz w:val="24"/>
                <w:szCs w:val="24"/>
              </w:rPr>
            </w:pPr>
          </w:p>
          <w:p w14:paraId="1C2F104D" w14:textId="38B48323" w:rsidR="00CC407B" w:rsidRDefault="00CC407B" w:rsidP="003E4A3B">
            <w:pPr>
              <w:spacing w:after="160"/>
              <w:rPr>
                <w:sz w:val="24"/>
                <w:szCs w:val="24"/>
              </w:rPr>
            </w:pPr>
          </w:p>
        </w:tc>
      </w:tr>
      <w:tr w:rsidR="00607610" w14:paraId="3D800DE2" w14:textId="77777777" w:rsidTr="00CC407B">
        <w:trPr>
          <w:trHeight w:val="724"/>
        </w:trPr>
        <w:tc>
          <w:tcPr>
            <w:tcW w:w="2792" w:type="dxa"/>
            <w:gridSpan w:val="3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5C2261EC" w14:textId="1059D531" w:rsidR="00607610" w:rsidRDefault="00607610">
            <w:pPr>
              <w:widowControl w:val="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</w:rPr>
              <w:t xml:space="preserve">Main Point 3: </w:t>
            </w:r>
          </w:p>
          <w:p w14:paraId="2E137D57" w14:textId="77777777" w:rsidR="00607610" w:rsidRDefault="00607610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>Explain/Evidence</w:t>
            </w:r>
          </w:p>
          <w:p w14:paraId="3CBC4DF2" w14:textId="77777777" w:rsidR="00607610" w:rsidRDefault="00607610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 xml:space="preserve">Link </w:t>
            </w:r>
          </w:p>
        </w:tc>
        <w:tc>
          <w:tcPr>
            <w:tcW w:w="8387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BDD914F" w14:textId="77777777" w:rsidR="00607610" w:rsidRDefault="00607610">
            <w:pPr>
              <w:spacing w:after="160"/>
              <w:ind w:left="360" w:hanging="360"/>
              <w:rPr>
                <w:sz w:val="24"/>
                <w:szCs w:val="24"/>
              </w:rPr>
            </w:pPr>
          </w:p>
          <w:p w14:paraId="1AFB1166" w14:textId="152F2C5E" w:rsidR="00CC407B" w:rsidRDefault="00CC407B" w:rsidP="00CC407B">
            <w:pPr>
              <w:spacing w:after="160"/>
              <w:rPr>
                <w:sz w:val="24"/>
                <w:szCs w:val="24"/>
              </w:rPr>
            </w:pPr>
          </w:p>
          <w:p w14:paraId="6AAB0231" w14:textId="1E0AAF7D" w:rsidR="00CC407B" w:rsidRDefault="00CC407B">
            <w:pPr>
              <w:spacing w:after="160"/>
              <w:ind w:left="360" w:hanging="360"/>
              <w:rPr>
                <w:sz w:val="24"/>
                <w:szCs w:val="24"/>
              </w:rPr>
            </w:pPr>
          </w:p>
        </w:tc>
      </w:tr>
      <w:tr w:rsidR="00607610" w14:paraId="65E45C24" w14:textId="77777777" w:rsidTr="00CC407B">
        <w:trPr>
          <w:trHeight w:val="886"/>
        </w:trPr>
        <w:tc>
          <w:tcPr>
            <w:tcW w:w="2792" w:type="dxa"/>
            <w:gridSpan w:val="3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4A16925" w14:textId="6154792A" w:rsidR="00607610" w:rsidRDefault="00607610">
            <w:pPr>
              <w:widowControl w:val="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</w:rPr>
              <w:t xml:space="preserve">Main point 4: </w:t>
            </w:r>
          </w:p>
          <w:p w14:paraId="6F4BACAC" w14:textId="77777777" w:rsidR="00607610" w:rsidRDefault="00607610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>Explain/Evidence</w:t>
            </w:r>
          </w:p>
          <w:p w14:paraId="452C229E" w14:textId="77777777" w:rsidR="00607610" w:rsidRDefault="00607610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 xml:space="preserve">Link </w:t>
            </w:r>
          </w:p>
        </w:tc>
        <w:tc>
          <w:tcPr>
            <w:tcW w:w="8387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579A3E78" w14:textId="77777777" w:rsidR="00607610" w:rsidRDefault="00607610">
            <w:pPr>
              <w:spacing w:after="160"/>
              <w:ind w:left="360" w:hanging="360"/>
              <w:rPr>
                <w:sz w:val="24"/>
                <w:szCs w:val="24"/>
              </w:rPr>
            </w:pPr>
          </w:p>
          <w:p w14:paraId="76F15367" w14:textId="77777777" w:rsidR="00CC407B" w:rsidRDefault="00CC407B">
            <w:pPr>
              <w:spacing w:after="160"/>
              <w:ind w:left="360" w:hanging="360"/>
              <w:rPr>
                <w:sz w:val="24"/>
                <w:szCs w:val="24"/>
              </w:rPr>
            </w:pPr>
          </w:p>
          <w:p w14:paraId="266AAFBB" w14:textId="5FD8A497" w:rsidR="00CC407B" w:rsidRDefault="00CC407B" w:rsidP="00CC407B">
            <w:pPr>
              <w:spacing w:after="160"/>
              <w:rPr>
                <w:sz w:val="24"/>
                <w:szCs w:val="24"/>
              </w:rPr>
            </w:pPr>
          </w:p>
        </w:tc>
      </w:tr>
      <w:tr w:rsidR="00607610" w14:paraId="72C66EEF" w14:textId="77777777" w:rsidTr="00CC407B">
        <w:trPr>
          <w:trHeight w:val="1140"/>
        </w:trPr>
        <w:tc>
          <w:tcPr>
            <w:tcW w:w="2792" w:type="dxa"/>
            <w:gridSpan w:val="3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4AFCEA9" w14:textId="00B91B3A" w:rsidR="00607610" w:rsidRDefault="00607610">
            <w:pPr>
              <w:widowControl w:val="0"/>
              <w:rPr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</w:rPr>
              <w:t xml:space="preserve">Main Point 5: </w:t>
            </w:r>
          </w:p>
          <w:p w14:paraId="6797ED5A" w14:textId="77777777" w:rsidR="00607610" w:rsidRDefault="00607610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>Explain/Evidence</w:t>
            </w:r>
          </w:p>
          <w:p w14:paraId="4A798C3B" w14:textId="77777777" w:rsidR="00607610" w:rsidRDefault="00607610">
            <w:pPr>
              <w:widowControl w:val="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 xml:space="preserve">Link </w:t>
            </w:r>
          </w:p>
        </w:tc>
        <w:tc>
          <w:tcPr>
            <w:tcW w:w="8387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BA344A2" w14:textId="7263203C" w:rsidR="00CC407B" w:rsidRDefault="00CC407B" w:rsidP="00CC407B">
            <w:pPr>
              <w:spacing w:after="160"/>
              <w:rPr>
                <w:sz w:val="24"/>
                <w:szCs w:val="24"/>
              </w:rPr>
            </w:pPr>
          </w:p>
          <w:p w14:paraId="5614B090" w14:textId="7832458E" w:rsidR="00CC407B" w:rsidRDefault="00CC407B">
            <w:pPr>
              <w:spacing w:after="160"/>
              <w:ind w:left="360"/>
              <w:rPr>
                <w:sz w:val="24"/>
                <w:szCs w:val="24"/>
              </w:rPr>
            </w:pPr>
          </w:p>
        </w:tc>
      </w:tr>
      <w:tr w:rsidR="00607610" w14:paraId="0C47C432" w14:textId="77777777" w:rsidTr="00CC407B">
        <w:trPr>
          <w:trHeight w:val="1287"/>
        </w:trPr>
        <w:tc>
          <w:tcPr>
            <w:tcW w:w="2792" w:type="dxa"/>
            <w:gridSpan w:val="3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419AB2DF" w14:textId="77777777" w:rsidR="00607610" w:rsidRDefault="00607610">
            <w:pPr>
              <w:widowControl w:val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nclusion:</w:t>
            </w:r>
          </w:p>
          <w:p w14:paraId="66CCEC27" w14:textId="77777777" w:rsidR="00607610" w:rsidRDefault="00607610">
            <w:pPr>
              <w:widowControl w:val="0"/>
              <w:spacing w:after="16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>Summarise main ideas / argument</w:t>
            </w:r>
          </w:p>
          <w:p w14:paraId="5E8C7785" w14:textId="77777777" w:rsidR="00607610" w:rsidRDefault="00607610">
            <w:pPr>
              <w:spacing w:after="16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>Do not introduce any new ideas/ facts</w:t>
            </w:r>
          </w:p>
        </w:tc>
        <w:tc>
          <w:tcPr>
            <w:tcW w:w="8387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/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4DD223F9" w14:textId="77777777" w:rsidR="00607610" w:rsidRDefault="00607610">
            <w:pPr>
              <w:widowControl w:val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nclusion:</w:t>
            </w:r>
          </w:p>
          <w:p w14:paraId="11BAEE90" w14:textId="77777777" w:rsidR="00607610" w:rsidRDefault="00607610">
            <w:pPr>
              <w:widowControl w:val="0"/>
              <w:spacing w:after="16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>Summarise main ideas / argument</w:t>
            </w:r>
          </w:p>
          <w:p w14:paraId="4B5EBB64" w14:textId="77777777" w:rsidR="00607610" w:rsidRDefault="00607610">
            <w:pPr>
              <w:spacing w:after="160"/>
              <w:ind w:left="360" w:hanging="360"/>
              <w:rPr>
                <w:sz w:val="24"/>
                <w:szCs w:val="24"/>
              </w:rPr>
            </w:pPr>
            <w:r>
              <w:rPr>
                <w:rFonts w:ascii="Symbol" w:hAnsi="Symbol"/>
                <w:lang w:val="x-none"/>
              </w:rPr>
              <w:t></w:t>
            </w:r>
            <w:r>
              <w:t> </w:t>
            </w:r>
            <w:r>
              <w:rPr>
                <w:sz w:val="24"/>
                <w:szCs w:val="24"/>
              </w:rPr>
              <w:t>Do not introduce any new ideas/ facts</w:t>
            </w:r>
          </w:p>
        </w:tc>
      </w:tr>
    </w:tbl>
    <w:p w14:paraId="56363A57" w14:textId="77777777" w:rsidR="00AE3826" w:rsidRPr="00D31F49" w:rsidRDefault="00AE3826" w:rsidP="004946D5"/>
    <w:sectPr w:rsidR="00AE3826" w:rsidRPr="00D31F49" w:rsidSect="00D26217">
      <w:pgSz w:w="11906" w:h="16838"/>
      <w:pgMar w:top="426" w:right="720" w:bottom="426" w:left="720" w:header="708" w:footer="4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35382A" w14:textId="77777777" w:rsidR="0061362F" w:rsidRDefault="0061362F" w:rsidP="00D26217">
      <w:pPr>
        <w:spacing w:before="0" w:after="0" w:line="240" w:lineRule="auto"/>
      </w:pPr>
      <w:r>
        <w:separator/>
      </w:r>
    </w:p>
  </w:endnote>
  <w:endnote w:type="continuationSeparator" w:id="0">
    <w:p w14:paraId="22A98DFD" w14:textId="77777777" w:rsidR="0061362F" w:rsidRDefault="0061362F" w:rsidP="00D2621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DC208B" w14:textId="77777777" w:rsidR="0061362F" w:rsidRDefault="0061362F" w:rsidP="00D26217">
      <w:pPr>
        <w:spacing w:before="0" w:after="0" w:line="240" w:lineRule="auto"/>
      </w:pPr>
      <w:r>
        <w:separator/>
      </w:r>
    </w:p>
  </w:footnote>
  <w:footnote w:type="continuationSeparator" w:id="0">
    <w:p w14:paraId="0DC71D99" w14:textId="77777777" w:rsidR="0061362F" w:rsidRDefault="0061362F" w:rsidP="00D2621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417D"/>
    <w:multiLevelType w:val="hybridMultilevel"/>
    <w:tmpl w:val="125A70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7CF4"/>
    <w:multiLevelType w:val="multilevel"/>
    <w:tmpl w:val="CCB2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C43116"/>
    <w:multiLevelType w:val="hybridMultilevel"/>
    <w:tmpl w:val="A292555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4749D"/>
    <w:multiLevelType w:val="hybridMultilevel"/>
    <w:tmpl w:val="EC2880A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33F70"/>
    <w:multiLevelType w:val="hybridMultilevel"/>
    <w:tmpl w:val="D7127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574FB"/>
    <w:multiLevelType w:val="multilevel"/>
    <w:tmpl w:val="FFE24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3F7251"/>
    <w:multiLevelType w:val="hybridMultilevel"/>
    <w:tmpl w:val="DCA8A5D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2609B"/>
    <w:multiLevelType w:val="multilevel"/>
    <w:tmpl w:val="ED8EE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59685E"/>
    <w:multiLevelType w:val="hybridMultilevel"/>
    <w:tmpl w:val="7194991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711AA"/>
    <w:multiLevelType w:val="hybridMultilevel"/>
    <w:tmpl w:val="9414680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8A0E12"/>
    <w:multiLevelType w:val="hybridMultilevel"/>
    <w:tmpl w:val="C658C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D5C771A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D30C4A"/>
    <w:multiLevelType w:val="hybridMultilevel"/>
    <w:tmpl w:val="5276DDE2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0E62AB2"/>
    <w:multiLevelType w:val="hybridMultilevel"/>
    <w:tmpl w:val="E60E5B5A"/>
    <w:lvl w:ilvl="0" w:tplc="492A653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FF2241"/>
    <w:multiLevelType w:val="hybridMultilevel"/>
    <w:tmpl w:val="9A400AF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46558C"/>
    <w:multiLevelType w:val="multilevel"/>
    <w:tmpl w:val="55D65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14"/>
  </w:num>
  <w:num w:numId="5">
    <w:abstractNumId w:val="6"/>
  </w:num>
  <w:num w:numId="6">
    <w:abstractNumId w:val="7"/>
  </w:num>
  <w:num w:numId="7">
    <w:abstractNumId w:val="2"/>
  </w:num>
  <w:num w:numId="8">
    <w:abstractNumId w:val="5"/>
  </w:num>
  <w:num w:numId="9">
    <w:abstractNumId w:val="8"/>
  </w:num>
  <w:num w:numId="10">
    <w:abstractNumId w:val="9"/>
  </w:num>
  <w:num w:numId="11">
    <w:abstractNumId w:val="13"/>
  </w:num>
  <w:num w:numId="12">
    <w:abstractNumId w:val="4"/>
  </w:num>
  <w:num w:numId="13">
    <w:abstractNumId w:val="12"/>
  </w:num>
  <w:num w:numId="14">
    <w:abstractNumId w:val="1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MzG1NDE1NzI3MrRQ0lEKTi0uzszPAykwqgUAUI3s8iwAAAA="/>
  </w:docVars>
  <w:rsids>
    <w:rsidRoot w:val="000D28C7"/>
    <w:rsid w:val="000219BD"/>
    <w:rsid w:val="00045B46"/>
    <w:rsid w:val="000839C1"/>
    <w:rsid w:val="000D28C7"/>
    <w:rsid w:val="00154E0F"/>
    <w:rsid w:val="001A066B"/>
    <w:rsid w:val="001C57E6"/>
    <w:rsid w:val="00201B8A"/>
    <w:rsid w:val="002239BA"/>
    <w:rsid w:val="00247C30"/>
    <w:rsid w:val="0027760D"/>
    <w:rsid w:val="002E31FD"/>
    <w:rsid w:val="003403D9"/>
    <w:rsid w:val="003B3770"/>
    <w:rsid w:val="003E4A3B"/>
    <w:rsid w:val="0041686B"/>
    <w:rsid w:val="004345D8"/>
    <w:rsid w:val="004946D5"/>
    <w:rsid w:val="004B0AD2"/>
    <w:rsid w:val="004C2FD6"/>
    <w:rsid w:val="004C4BE7"/>
    <w:rsid w:val="004C6466"/>
    <w:rsid w:val="005245C8"/>
    <w:rsid w:val="00566C0D"/>
    <w:rsid w:val="005926C5"/>
    <w:rsid w:val="005A7B9A"/>
    <w:rsid w:val="005D1FD4"/>
    <w:rsid w:val="005E2135"/>
    <w:rsid w:val="005E6C13"/>
    <w:rsid w:val="005F7AAC"/>
    <w:rsid w:val="00607610"/>
    <w:rsid w:val="00607AF4"/>
    <w:rsid w:val="0061151E"/>
    <w:rsid w:val="0061362F"/>
    <w:rsid w:val="00633849"/>
    <w:rsid w:val="006535CD"/>
    <w:rsid w:val="006C409A"/>
    <w:rsid w:val="00715ED9"/>
    <w:rsid w:val="00735D33"/>
    <w:rsid w:val="00741F05"/>
    <w:rsid w:val="00761D72"/>
    <w:rsid w:val="00772D29"/>
    <w:rsid w:val="007B07AE"/>
    <w:rsid w:val="0081003C"/>
    <w:rsid w:val="00854AF2"/>
    <w:rsid w:val="00865D88"/>
    <w:rsid w:val="008764FA"/>
    <w:rsid w:val="008A42EA"/>
    <w:rsid w:val="008C7A9D"/>
    <w:rsid w:val="008D11A2"/>
    <w:rsid w:val="009125F4"/>
    <w:rsid w:val="00923568"/>
    <w:rsid w:val="009351F3"/>
    <w:rsid w:val="0096247A"/>
    <w:rsid w:val="009B2C4C"/>
    <w:rsid w:val="009B62F5"/>
    <w:rsid w:val="009D0955"/>
    <w:rsid w:val="009E4C82"/>
    <w:rsid w:val="00A25F52"/>
    <w:rsid w:val="00A3097B"/>
    <w:rsid w:val="00A44CF9"/>
    <w:rsid w:val="00A77963"/>
    <w:rsid w:val="00A81B04"/>
    <w:rsid w:val="00A820BB"/>
    <w:rsid w:val="00A9062E"/>
    <w:rsid w:val="00AA3EFB"/>
    <w:rsid w:val="00AE3826"/>
    <w:rsid w:val="00B12054"/>
    <w:rsid w:val="00BA19A0"/>
    <w:rsid w:val="00BA61E0"/>
    <w:rsid w:val="00C04313"/>
    <w:rsid w:val="00C34FE7"/>
    <w:rsid w:val="00C816FD"/>
    <w:rsid w:val="00C84DA4"/>
    <w:rsid w:val="00CA4FBA"/>
    <w:rsid w:val="00CB1158"/>
    <w:rsid w:val="00CC09BE"/>
    <w:rsid w:val="00CC407B"/>
    <w:rsid w:val="00D149EB"/>
    <w:rsid w:val="00D26217"/>
    <w:rsid w:val="00D31F49"/>
    <w:rsid w:val="00DA425D"/>
    <w:rsid w:val="00DA5F9C"/>
    <w:rsid w:val="00E72D1D"/>
    <w:rsid w:val="00E74DCD"/>
    <w:rsid w:val="00E97905"/>
    <w:rsid w:val="00EA553D"/>
    <w:rsid w:val="00EB32C9"/>
    <w:rsid w:val="00ED1F0C"/>
    <w:rsid w:val="00F15B96"/>
    <w:rsid w:val="00F42BA2"/>
    <w:rsid w:val="00F604FA"/>
    <w:rsid w:val="00F656FD"/>
    <w:rsid w:val="00F713C4"/>
    <w:rsid w:val="00F729BB"/>
    <w:rsid w:val="00F73AAF"/>
    <w:rsid w:val="00F7687B"/>
    <w:rsid w:val="00F86F02"/>
    <w:rsid w:val="00F91189"/>
    <w:rsid w:val="00F942D9"/>
    <w:rsid w:val="00F96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BF9F76"/>
  <w15:docId w15:val="{5ADB556D-7DC9-4300-93E8-5BB4A82D1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8C7"/>
  </w:style>
  <w:style w:type="paragraph" w:styleId="Heading1">
    <w:name w:val="heading 1"/>
    <w:basedOn w:val="Normal"/>
    <w:next w:val="Normal"/>
    <w:link w:val="Heading1Char"/>
    <w:uiPriority w:val="9"/>
    <w:qFormat/>
    <w:rsid w:val="000D28C7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28C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28C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28C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28C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28C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28C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28C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28C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28C7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D28C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D28C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28C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28C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28C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28C7"/>
    <w:rPr>
      <w:b/>
      <w:bCs/>
      <w:color w:val="2E74B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D28C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D28C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28C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D28C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D28C7"/>
    <w:rPr>
      <w:b/>
      <w:bCs/>
    </w:rPr>
  </w:style>
  <w:style w:type="character" w:styleId="Emphasis">
    <w:name w:val="Emphasis"/>
    <w:uiPriority w:val="20"/>
    <w:qFormat/>
    <w:rsid w:val="000D28C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0D28C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D28C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D28C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28C7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28C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0D28C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0D28C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0D28C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0D28C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0D28C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28C7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C84DA4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84D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04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5D8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D8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A3EF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6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217"/>
  </w:style>
  <w:style w:type="paragraph" w:styleId="Footer">
    <w:name w:val="footer"/>
    <w:basedOn w:val="Normal"/>
    <w:link w:val="FooterChar"/>
    <w:uiPriority w:val="99"/>
    <w:unhideWhenUsed/>
    <w:rsid w:val="00D2621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217"/>
  </w:style>
  <w:style w:type="character" w:styleId="UnresolvedMention">
    <w:name w:val="Unresolved Mention"/>
    <w:basedOn w:val="DefaultParagraphFont"/>
    <w:uiPriority w:val="99"/>
    <w:semiHidden/>
    <w:unhideWhenUsed/>
    <w:rsid w:val="00F713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1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972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36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617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17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71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96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38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72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48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803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12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1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47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61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1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8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43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09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38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74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0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15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44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3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5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07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33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14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40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68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80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74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90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8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0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59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66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7257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82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8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015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902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65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928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46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0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20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1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63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79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8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76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40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79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8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52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296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13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1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93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48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4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7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6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libguides.navitas.com/information_skills/online" TargetMode="External"/><Relationship Id="rId18" Type="http://schemas.openxmlformats.org/officeDocument/2006/relationships/hyperlink" Target="https://sls.navitas-professional.edu.au/paragraphing-0" TargetMode="External"/><Relationship Id="rId26" Type="http://schemas.openxmlformats.org/officeDocument/2006/relationships/hyperlink" Target="https://sls.navitas-professional.edu.au/grammarly-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libguides.navitas.com/harvard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sls.navitas-professional.edu.au/preparing-plan-writing-or-presenting-0" TargetMode="External"/><Relationship Id="rId17" Type="http://schemas.openxmlformats.org/officeDocument/2006/relationships/hyperlink" Target="https://sls.navitas-professional.edu.au/academic-writing-0" TargetMode="External"/><Relationship Id="rId25" Type="http://schemas.openxmlformats.org/officeDocument/2006/relationships/hyperlink" Target="http://sls.navitas-professional.edu.au/smarthinkin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ls.navitas-professional.edu.au/note-taking-2" TargetMode="External"/><Relationship Id="rId20" Type="http://schemas.openxmlformats.org/officeDocument/2006/relationships/hyperlink" Target="https://sls.navitas-professional.edu.au/sensational-sentences-webinar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ls.navitas-professional.edu.au/approaching-question-0" TargetMode="External"/><Relationship Id="rId24" Type="http://schemas.openxmlformats.org/officeDocument/2006/relationships/hyperlink" Target="https://sls.navitas-professional.edu.au/editing-and-proofreading" TargetMode="External"/><Relationship Id="rId5" Type="http://schemas.openxmlformats.org/officeDocument/2006/relationships/styles" Target="styles.xml"/><Relationship Id="rId15" Type="http://schemas.openxmlformats.org/officeDocument/2006/relationships/hyperlink" Target="https://sls.navitas-professional.edu.au/reading-and-note-taking" TargetMode="External"/><Relationship Id="rId23" Type="http://schemas.openxmlformats.org/officeDocument/2006/relationships/hyperlink" Target="https://sls.navitas-professional.edu.au/ncps-writing-style-guide-assignments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sls.navitas-professional.edu.au/paragraphs-pop-webina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libguides.navitas.com/criminology" TargetMode="External"/><Relationship Id="rId22" Type="http://schemas.openxmlformats.org/officeDocument/2006/relationships/hyperlink" Target="https://sls.navitas-professional.edu.au/cohesion-linking-ideas-1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A4830D9F955441B3B1DA0B2B42D8F2" ma:contentTypeVersion="4" ma:contentTypeDescription="Create a new document." ma:contentTypeScope="" ma:versionID="ea657279ff376e56462400a23df7a77d">
  <xsd:schema xmlns:xsd="http://www.w3.org/2001/XMLSchema" xmlns:xs="http://www.w3.org/2001/XMLSchema" xmlns:p="http://schemas.microsoft.com/office/2006/metadata/properties" xmlns:ns2="c325b0a7-5e1b-48d2-a7ce-85df3b64446f" xmlns:ns3="5ff3331e-43a6-4369-9afe-61b4c50b9fdb" targetNamespace="http://schemas.microsoft.com/office/2006/metadata/properties" ma:root="true" ma:fieldsID="fdf8f081ee8c8d48005834b6427b4279" ns2:_="" ns3:_="">
    <xsd:import namespace="c325b0a7-5e1b-48d2-a7ce-85df3b64446f"/>
    <xsd:import namespace="5ff3331e-43a6-4369-9afe-61b4c50b9f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25b0a7-5e1b-48d2-a7ce-85df3b644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3331e-43a6-4369-9afe-61b4c50b9f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F7DF51-09F9-48EC-99BE-2EFD48F44FA0}">
  <ds:schemaRefs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c325b0a7-5e1b-48d2-a7ce-85df3b64446f"/>
    <ds:schemaRef ds:uri="http://purl.org/dc/elements/1.1/"/>
    <ds:schemaRef ds:uri="http://purl.org/dc/terms/"/>
    <ds:schemaRef ds:uri="http://schemas.microsoft.com/office/2006/documentManagement/types"/>
    <ds:schemaRef ds:uri="5ff3331e-43a6-4369-9afe-61b4c50b9fdb"/>
    <ds:schemaRef ds:uri="http://www.w3.org/XML/1998/namespace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14DD0A0-34AC-48B5-8E22-6009CA52E6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F1FDBE-7B53-4F0E-85B5-BB7939FC57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25b0a7-5e1b-48d2-a7ce-85df3b64446f"/>
    <ds:schemaRef ds:uri="5ff3331e-43a6-4369-9afe-61b4c50b9f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6</Words>
  <Characters>3455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tas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Koerber</dc:creator>
  <cp:lastModifiedBy>Fiona Perry</cp:lastModifiedBy>
  <cp:revision>2</cp:revision>
  <cp:lastPrinted>2018-12-19T00:24:00Z</cp:lastPrinted>
  <dcterms:created xsi:type="dcterms:W3CDTF">2019-05-13T06:06:00Z</dcterms:created>
  <dcterms:modified xsi:type="dcterms:W3CDTF">2019-05-13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A4830D9F955441B3B1DA0B2B42D8F2</vt:lpwstr>
  </property>
</Properties>
</file>